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0084A6" w14:textId="61A00D93" w:rsidR="00DD642C" w:rsidRPr="00E13A96" w:rsidRDefault="006D494B" w:rsidP="000A6F07">
      <w:pPr>
        <w:ind w:firstLine="142"/>
        <w:jc w:val="right"/>
        <w:rPr>
          <w:rFonts w:asciiTheme="minorEastAsia" w:hAnsiTheme="minorEastAsia"/>
        </w:rPr>
      </w:pPr>
      <w:r w:rsidRPr="00E13A96">
        <w:rPr>
          <w:rFonts w:asciiTheme="minorEastAsia" w:hAnsiTheme="minorEastAsia" w:hint="eastAsia"/>
        </w:rPr>
        <w:t>様式1</w:t>
      </w:r>
    </w:p>
    <w:p w14:paraId="19AA538F" w14:textId="6A555620" w:rsidR="000A6F07" w:rsidRPr="00E13A96" w:rsidRDefault="006D494B" w:rsidP="005C6ED7">
      <w:pPr>
        <w:ind w:firstLine="142"/>
        <w:jc w:val="center"/>
        <w:rPr>
          <w:rFonts w:asciiTheme="minorEastAsia" w:hAnsiTheme="minorEastAsia"/>
        </w:rPr>
      </w:pPr>
      <w:r w:rsidRPr="00E13A96">
        <w:rPr>
          <w:rFonts w:asciiTheme="minorEastAsia" w:hAnsiTheme="minorEastAsia" w:hint="eastAsia"/>
        </w:rPr>
        <w:t>日本血液学会関東甲信越地方会 臨床研究支援 申請書（新規）</w:t>
      </w:r>
    </w:p>
    <w:p w14:paraId="6C39F94B" w14:textId="76EDD6E4" w:rsidR="000A6F07" w:rsidRPr="00E13A96" w:rsidRDefault="000A6F07" w:rsidP="000A6F07">
      <w:pPr>
        <w:ind w:firstLine="142"/>
        <w:rPr>
          <w:rFonts w:asciiTheme="minorEastAsia" w:hAnsiTheme="minorEastAsia"/>
        </w:rPr>
      </w:pPr>
      <w:r w:rsidRPr="00E13A96">
        <w:rPr>
          <w:rFonts w:asciiTheme="minorEastAsia" w:hAnsiTheme="minorEastAsia" w:hint="eastAsia"/>
        </w:rPr>
        <w:t>1. 申請者情報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122"/>
        <w:gridCol w:w="2081"/>
        <w:gridCol w:w="2103"/>
        <w:gridCol w:w="2103"/>
      </w:tblGrid>
      <w:tr w:rsidR="00E13A96" w:rsidRPr="00E13A96" w14:paraId="6C79F744" w14:textId="77777777" w:rsidTr="001A11F5">
        <w:trPr>
          <w:trHeight w:val="394"/>
        </w:trPr>
        <w:tc>
          <w:tcPr>
            <w:tcW w:w="2122" w:type="dxa"/>
            <w:shd w:val="clear" w:color="auto" w:fill="F2F2F2" w:themeFill="background1" w:themeFillShade="F2"/>
          </w:tcPr>
          <w:p w14:paraId="7AB33C9C" w14:textId="515CBEE0" w:rsidR="00CC3757" w:rsidRPr="00E13A96" w:rsidRDefault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申請者氏名</w:t>
            </w:r>
          </w:p>
        </w:tc>
        <w:tc>
          <w:tcPr>
            <w:tcW w:w="6287" w:type="dxa"/>
            <w:gridSpan w:val="3"/>
          </w:tcPr>
          <w:p w14:paraId="049F407F" w14:textId="329E4CCC" w:rsidR="00CC3757" w:rsidRPr="00E13A96" w:rsidRDefault="00CC3757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</w:tr>
      <w:tr w:rsidR="00E13A96" w:rsidRPr="00E13A96" w14:paraId="4CE8CA43" w14:textId="77777777" w:rsidTr="001D7BA3">
        <w:trPr>
          <w:trHeight w:val="552"/>
        </w:trPr>
        <w:tc>
          <w:tcPr>
            <w:tcW w:w="2122" w:type="dxa"/>
            <w:shd w:val="clear" w:color="auto" w:fill="F2F2F2" w:themeFill="background1" w:themeFillShade="F2"/>
          </w:tcPr>
          <w:p w14:paraId="12A19CD1" w14:textId="5F97A788" w:rsidR="00CC3757" w:rsidRPr="00E13A96" w:rsidRDefault="00CC3757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性別</w:t>
            </w:r>
          </w:p>
        </w:tc>
        <w:tc>
          <w:tcPr>
            <w:tcW w:w="2081" w:type="dxa"/>
          </w:tcPr>
          <w:p w14:paraId="4E3BCE0B" w14:textId="7653A4A1" w:rsidR="001D7BA3" w:rsidRPr="00E13A96" w:rsidRDefault="001D7BA3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□</w:t>
            </w:r>
            <w:r w:rsidR="00CC3757" w:rsidRPr="00E13A96">
              <w:rPr>
                <w:rFonts w:asciiTheme="minorEastAsia" w:hAnsiTheme="minorEastAsia" w:hint="eastAsia"/>
              </w:rPr>
              <w:t>男</w:t>
            </w:r>
            <w:r w:rsidR="001A11F5" w:rsidRPr="00E13A96">
              <w:rPr>
                <w:rFonts w:asciiTheme="minorEastAsia" w:hAnsiTheme="minorEastAsia" w:hint="eastAsia"/>
              </w:rPr>
              <w:t xml:space="preserve">　</w:t>
            </w:r>
            <w:r w:rsidRPr="00E13A96">
              <w:rPr>
                <w:rFonts w:asciiTheme="minorEastAsia" w:hAnsiTheme="minorEastAsia" w:hint="eastAsia"/>
              </w:rPr>
              <w:t>□</w:t>
            </w:r>
            <w:r w:rsidR="00CC3757" w:rsidRPr="00E13A96">
              <w:rPr>
                <w:rFonts w:asciiTheme="minorEastAsia" w:hAnsiTheme="minorEastAsia" w:hint="eastAsia"/>
              </w:rPr>
              <w:t>女</w:t>
            </w:r>
          </w:p>
          <w:p w14:paraId="5D09C302" w14:textId="0D4EA234" w:rsidR="00CC3757" w:rsidRPr="00E13A96" w:rsidRDefault="001D7BA3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□</w:t>
            </w:r>
            <w:r w:rsidR="00CC3757" w:rsidRPr="00E13A96">
              <w:rPr>
                <w:rFonts w:asciiTheme="minorEastAsia" w:hAnsiTheme="minorEastAsia" w:hint="eastAsia"/>
              </w:rPr>
              <w:t>その他</w:t>
            </w:r>
          </w:p>
        </w:tc>
        <w:tc>
          <w:tcPr>
            <w:tcW w:w="2103" w:type="dxa"/>
            <w:shd w:val="clear" w:color="auto" w:fill="F2F2F2" w:themeFill="background1" w:themeFillShade="F2"/>
          </w:tcPr>
          <w:p w14:paraId="5A8B0FB2" w14:textId="2E9987E9" w:rsidR="00CC3757" w:rsidRPr="00E13A96" w:rsidRDefault="00CC3757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年齢（申請時点）</w:t>
            </w:r>
          </w:p>
        </w:tc>
        <w:tc>
          <w:tcPr>
            <w:tcW w:w="2103" w:type="dxa"/>
          </w:tcPr>
          <w:p w14:paraId="23E6160E" w14:textId="5BC4E64C" w:rsidR="00CC3757" w:rsidRPr="00E13A96" w:rsidRDefault="00CC3757" w:rsidP="00CC3757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歳</w:t>
            </w:r>
          </w:p>
        </w:tc>
      </w:tr>
      <w:tr w:rsidR="00E13A96" w:rsidRPr="00E13A96" w14:paraId="36AF3CD5" w14:textId="77777777" w:rsidTr="001A11F5">
        <w:trPr>
          <w:trHeight w:val="444"/>
        </w:trPr>
        <w:tc>
          <w:tcPr>
            <w:tcW w:w="2122" w:type="dxa"/>
            <w:shd w:val="clear" w:color="auto" w:fill="F2F2F2" w:themeFill="background1" w:themeFillShade="F2"/>
          </w:tcPr>
          <w:p w14:paraId="11838F62" w14:textId="077B2CBD" w:rsidR="00CC3757" w:rsidRPr="00E13A96" w:rsidRDefault="00CC3757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所属（施設・部署）</w:t>
            </w:r>
          </w:p>
        </w:tc>
        <w:tc>
          <w:tcPr>
            <w:tcW w:w="6287" w:type="dxa"/>
            <w:gridSpan w:val="3"/>
          </w:tcPr>
          <w:p w14:paraId="3001232D" w14:textId="77777777" w:rsidR="00CC3757" w:rsidRPr="00E13A96" w:rsidRDefault="00CC3757" w:rsidP="00CC3757">
            <w:pPr>
              <w:widowControl/>
              <w:jc w:val="right"/>
              <w:rPr>
                <w:rFonts w:asciiTheme="minorEastAsia" w:hAnsiTheme="minorEastAsia"/>
              </w:rPr>
            </w:pPr>
          </w:p>
        </w:tc>
      </w:tr>
      <w:tr w:rsidR="00E13A96" w:rsidRPr="00BB5D98" w14:paraId="599C08C7" w14:textId="77777777" w:rsidTr="001D7BA3">
        <w:trPr>
          <w:trHeight w:val="552"/>
        </w:trPr>
        <w:tc>
          <w:tcPr>
            <w:tcW w:w="2122" w:type="dxa"/>
            <w:shd w:val="clear" w:color="auto" w:fill="F2F2F2" w:themeFill="background1" w:themeFillShade="F2"/>
          </w:tcPr>
          <w:p w14:paraId="2F9746AE" w14:textId="7528DB05" w:rsidR="000A6F07" w:rsidRPr="00E13A96" w:rsidRDefault="00583F9D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583F9D">
              <w:rPr>
                <w:rFonts w:asciiTheme="minorEastAsia" w:hAnsiTheme="minorEastAsia" w:hint="eastAsia"/>
              </w:rPr>
              <w:t>日本血液学会</w:t>
            </w:r>
          </w:p>
          <w:p w14:paraId="1E0FCF36" w14:textId="410DE765" w:rsidR="00CC3757" w:rsidRPr="00E13A96" w:rsidRDefault="00163C54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入会</w:t>
            </w:r>
            <w:r w:rsidR="00CC3757" w:rsidRPr="00E13A96">
              <w:rPr>
                <w:rFonts w:asciiTheme="minorEastAsia" w:hAnsiTheme="minorEastAsia" w:hint="eastAsia"/>
              </w:rPr>
              <w:t>年</w:t>
            </w:r>
          </w:p>
        </w:tc>
        <w:tc>
          <w:tcPr>
            <w:tcW w:w="2081" w:type="dxa"/>
          </w:tcPr>
          <w:p w14:paraId="5F8D067C" w14:textId="56D9C839" w:rsidR="00CC3757" w:rsidRPr="00E13A96" w:rsidRDefault="00CC3757" w:rsidP="00CC3757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年</w:t>
            </w:r>
          </w:p>
        </w:tc>
        <w:tc>
          <w:tcPr>
            <w:tcW w:w="2103" w:type="dxa"/>
            <w:shd w:val="clear" w:color="auto" w:fill="F2F2F2" w:themeFill="background1" w:themeFillShade="F2"/>
          </w:tcPr>
          <w:p w14:paraId="0027956B" w14:textId="77777777" w:rsidR="00BB5D98" w:rsidRPr="00BB5D98" w:rsidRDefault="00CC3757" w:rsidP="00BB5D98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推薦者</w:t>
            </w:r>
            <w:r w:rsidR="000A6F07" w:rsidRPr="00E13A96">
              <w:rPr>
                <w:rFonts w:asciiTheme="minorEastAsia" w:hAnsiTheme="minorEastAsia" w:hint="eastAsia"/>
              </w:rPr>
              <w:t>名</w:t>
            </w:r>
            <w:r w:rsidRPr="00E13A96">
              <w:rPr>
                <w:rFonts w:asciiTheme="minorEastAsia" w:hAnsiTheme="minorEastAsia" w:hint="eastAsia"/>
              </w:rPr>
              <w:t>（</w:t>
            </w:r>
            <w:r w:rsidR="00BB5D98" w:rsidRPr="00BB5D98">
              <w:rPr>
                <w:rFonts w:asciiTheme="minorEastAsia" w:hAnsiTheme="minorEastAsia" w:hint="eastAsia"/>
              </w:rPr>
              <w:t>関東甲</w:t>
            </w:r>
          </w:p>
          <w:p w14:paraId="064DC04E" w14:textId="77777777" w:rsidR="00BB5D98" w:rsidRDefault="00BB5D98" w:rsidP="00BB5D98">
            <w:pPr>
              <w:widowControl/>
              <w:jc w:val="left"/>
              <w:rPr>
                <w:rFonts w:asciiTheme="minorEastAsia" w:hAnsiTheme="minorEastAsia"/>
              </w:rPr>
            </w:pPr>
            <w:r w:rsidRPr="00BB5D98">
              <w:rPr>
                <w:rFonts w:asciiTheme="minorEastAsia" w:hAnsiTheme="minorEastAsia" w:hint="eastAsia"/>
              </w:rPr>
              <w:t>信越地方会</w:t>
            </w:r>
            <w:r>
              <w:rPr>
                <w:rFonts w:asciiTheme="minorEastAsia" w:hAnsiTheme="minorEastAsia" w:hint="eastAsia"/>
              </w:rPr>
              <w:t xml:space="preserve">　</w:t>
            </w:r>
          </w:p>
          <w:p w14:paraId="403EA1E8" w14:textId="74B95DBB" w:rsidR="00CC3757" w:rsidRPr="00E13A96" w:rsidRDefault="00163C54" w:rsidP="00BB5D98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幹事</w:t>
            </w:r>
            <w:r w:rsidR="00BB5D98">
              <w:rPr>
                <w:rFonts w:asciiTheme="minorEastAsia" w:hAnsiTheme="minorEastAsia" w:hint="eastAsia"/>
              </w:rPr>
              <w:t>・</w:t>
            </w:r>
            <w:r w:rsidR="00BB5D98" w:rsidRPr="00BB5D98">
              <w:rPr>
                <w:rFonts w:asciiTheme="minorEastAsia" w:hAnsiTheme="minorEastAsia" w:hint="eastAsia"/>
              </w:rPr>
              <w:t>監事</w:t>
            </w:r>
            <w:r w:rsidR="00CC3757" w:rsidRPr="00E13A96">
              <w:rPr>
                <w:rFonts w:asciiTheme="minorEastAsia" w:hAnsiTheme="minorEastAsia" w:hint="eastAsia"/>
              </w:rPr>
              <w:t>）</w:t>
            </w:r>
          </w:p>
        </w:tc>
        <w:tc>
          <w:tcPr>
            <w:tcW w:w="2103" w:type="dxa"/>
          </w:tcPr>
          <w:p w14:paraId="3DD61979" w14:textId="77777777" w:rsidR="00CC3757" w:rsidRPr="00E13A96" w:rsidRDefault="00CC3757" w:rsidP="00CC3757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</w:tr>
    </w:tbl>
    <w:p w14:paraId="6F585F71" w14:textId="77777777" w:rsidR="000A6F07" w:rsidRPr="00E13A96" w:rsidRDefault="000A6F07"/>
    <w:p w14:paraId="479609D2" w14:textId="1E9E7E5A" w:rsidR="000A6F07" w:rsidRPr="00E13A96" w:rsidRDefault="000A6F07">
      <w:r w:rsidRPr="00E13A96">
        <w:rPr>
          <w:rFonts w:hint="eastAsia"/>
        </w:rPr>
        <w:t>２．支援を希望する臨床研究</w:t>
      </w:r>
      <w:r w:rsidR="001A11F5" w:rsidRPr="00E13A96">
        <w:rPr>
          <w:rFonts w:hint="eastAsia"/>
        </w:rPr>
        <w:t>の情報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122"/>
        <w:gridCol w:w="1134"/>
        <w:gridCol w:w="1559"/>
        <w:gridCol w:w="1984"/>
        <w:gridCol w:w="34"/>
        <w:gridCol w:w="1576"/>
      </w:tblGrid>
      <w:tr w:rsidR="00E13A96" w:rsidRPr="00E13A96" w14:paraId="63175ADF" w14:textId="77777777" w:rsidTr="001D7BA3">
        <w:trPr>
          <w:trHeight w:val="533"/>
        </w:trPr>
        <w:tc>
          <w:tcPr>
            <w:tcW w:w="2122" w:type="dxa"/>
            <w:shd w:val="clear" w:color="auto" w:fill="F2F2F2" w:themeFill="background1" w:themeFillShade="F2"/>
          </w:tcPr>
          <w:p w14:paraId="5209A19E" w14:textId="677AD165" w:rsidR="000A6F07" w:rsidRPr="00E13A96" w:rsidRDefault="000A6F07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研究課題名</w:t>
            </w:r>
          </w:p>
        </w:tc>
        <w:tc>
          <w:tcPr>
            <w:tcW w:w="6287" w:type="dxa"/>
            <w:gridSpan w:val="5"/>
          </w:tcPr>
          <w:p w14:paraId="6DC614C2" w14:textId="77777777" w:rsidR="000A6F07" w:rsidRPr="00E13A96" w:rsidRDefault="000A6F07" w:rsidP="00CC3757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</w:tr>
      <w:tr w:rsidR="00E13A96" w:rsidRPr="00E13A96" w14:paraId="2E94D07F" w14:textId="77777777" w:rsidTr="001D7BA3">
        <w:trPr>
          <w:trHeight w:val="533"/>
        </w:trPr>
        <w:tc>
          <w:tcPr>
            <w:tcW w:w="2122" w:type="dxa"/>
            <w:shd w:val="clear" w:color="auto" w:fill="F2F2F2" w:themeFill="background1" w:themeFillShade="F2"/>
          </w:tcPr>
          <w:p w14:paraId="41C0C9A8" w14:textId="77777777" w:rsidR="001A11F5" w:rsidRPr="00E13A96" w:rsidRDefault="001A11F5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研究の種類</w:t>
            </w:r>
          </w:p>
          <w:p w14:paraId="6979B575" w14:textId="10859117" w:rsidR="001A11F5" w:rsidRPr="00E13A96" w:rsidRDefault="001A11F5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（最も近いものを一つ選択）</w:t>
            </w:r>
          </w:p>
        </w:tc>
        <w:tc>
          <w:tcPr>
            <w:tcW w:w="6287" w:type="dxa"/>
            <w:gridSpan w:val="5"/>
          </w:tcPr>
          <w:p w14:paraId="204A1DF6" w14:textId="77777777" w:rsidR="001A11F5" w:rsidRPr="00E13A96" w:rsidRDefault="001A11F5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□前方視的介入研究</w:t>
            </w:r>
          </w:p>
          <w:p w14:paraId="72F86169" w14:textId="636A3608" w:rsidR="001A11F5" w:rsidRPr="00E13A96" w:rsidRDefault="001A11F5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□前方視的観察研究</w:t>
            </w:r>
          </w:p>
          <w:p w14:paraId="7CA7C2B8" w14:textId="34C73169" w:rsidR="001A11F5" w:rsidRPr="00E13A96" w:rsidRDefault="001A11F5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□調査研究（アンケート）</w:t>
            </w:r>
          </w:p>
          <w:p w14:paraId="0FAA2579" w14:textId="77777777" w:rsidR="001A11F5" w:rsidRPr="00E13A96" w:rsidRDefault="001A11F5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□後方視的研究</w:t>
            </w:r>
          </w:p>
          <w:p w14:paraId="7D33280F" w14:textId="3149485F" w:rsidR="001A11F5" w:rsidRPr="00E13A96" w:rsidRDefault="001A11F5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□その他（　　　　　　　）</w:t>
            </w:r>
          </w:p>
        </w:tc>
      </w:tr>
      <w:tr w:rsidR="00E13A96" w:rsidRPr="00E13A96" w14:paraId="32E27639" w14:textId="77777777" w:rsidTr="00D843D7">
        <w:trPr>
          <w:trHeight w:val="552"/>
        </w:trPr>
        <w:tc>
          <w:tcPr>
            <w:tcW w:w="2122" w:type="dxa"/>
            <w:vMerge w:val="restart"/>
            <w:shd w:val="clear" w:color="auto" w:fill="F2F2F2" w:themeFill="background1" w:themeFillShade="F2"/>
          </w:tcPr>
          <w:p w14:paraId="67902246" w14:textId="77777777" w:rsidR="005C6ED7" w:rsidRPr="00E13A96" w:rsidRDefault="00FB782B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申請する臨床研究に関連した</w:t>
            </w:r>
            <w:r w:rsidR="005C6ED7" w:rsidRPr="00E13A96">
              <w:rPr>
                <w:rFonts w:asciiTheme="minorEastAsia" w:hAnsiTheme="minorEastAsia" w:hint="eastAsia"/>
              </w:rPr>
              <w:t>他の研究費への応募状況</w:t>
            </w:r>
          </w:p>
          <w:p w14:paraId="12061BB8" w14:textId="4BBA1B6D" w:rsidR="00945F4E" w:rsidRPr="00E13A96" w:rsidRDefault="00945F4E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（申請時点）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0F621B3E" w14:textId="6E587376" w:rsidR="005C6ED7" w:rsidRPr="00E13A96" w:rsidRDefault="005C6ED7" w:rsidP="00CC3757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04DD8BC7" w14:textId="77777777" w:rsidR="005C6ED7" w:rsidRPr="00E13A96" w:rsidRDefault="005C6ED7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制度名</w:t>
            </w:r>
          </w:p>
          <w:p w14:paraId="39256BA5" w14:textId="5BD4E66C" w:rsidR="00E4607A" w:rsidRPr="00E13A96" w:rsidRDefault="00E4607A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（AMED等）</w:t>
            </w:r>
          </w:p>
        </w:tc>
        <w:tc>
          <w:tcPr>
            <w:tcW w:w="2018" w:type="dxa"/>
            <w:gridSpan w:val="2"/>
            <w:shd w:val="clear" w:color="auto" w:fill="F2F2F2" w:themeFill="background1" w:themeFillShade="F2"/>
          </w:tcPr>
          <w:p w14:paraId="41BBD23F" w14:textId="5F42C435" w:rsidR="005C6ED7" w:rsidRPr="00E13A96" w:rsidRDefault="005C6ED7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期間</w:t>
            </w:r>
          </w:p>
        </w:tc>
        <w:tc>
          <w:tcPr>
            <w:tcW w:w="1576" w:type="dxa"/>
            <w:shd w:val="clear" w:color="auto" w:fill="F2F2F2" w:themeFill="background1" w:themeFillShade="F2"/>
          </w:tcPr>
          <w:p w14:paraId="43391727" w14:textId="77777777" w:rsidR="005C6ED7" w:rsidRPr="00E13A96" w:rsidRDefault="005C6ED7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総額</w:t>
            </w:r>
          </w:p>
          <w:p w14:paraId="5D7D819E" w14:textId="0353DC5A" w:rsidR="005C6ED7" w:rsidRPr="00E13A96" w:rsidRDefault="005C6ED7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（直接経費）</w:t>
            </w:r>
          </w:p>
        </w:tc>
      </w:tr>
      <w:tr w:rsidR="00E13A96" w:rsidRPr="00E13A96" w14:paraId="38E44706" w14:textId="77777777" w:rsidTr="00D843D7">
        <w:trPr>
          <w:trHeight w:val="360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34DE2ACB" w14:textId="77777777" w:rsidR="00E4607A" w:rsidRPr="00E13A96" w:rsidRDefault="00E4607A" w:rsidP="00E4607A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4" w:type="dxa"/>
            <w:vMerge w:val="restart"/>
            <w:shd w:val="clear" w:color="auto" w:fill="F2F2F2" w:themeFill="background1" w:themeFillShade="F2"/>
          </w:tcPr>
          <w:p w14:paraId="4A1C8F87" w14:textId="11989ABF" w:rsidR="00E4607A" w:rsidRPr="00E13A96" w:rsidRDefault="00E4607A" w:rsidP="00E4607A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採択済</w:t>
            </w:r>
          </w:p>
        </w:tc>
        <w:tc>
          <w:tcPr>
            <w:tcW w:w="1559" w:type="dxa"/>
          </w:tcPr>
          <w:p w14:paraId="5D464394" w14:textId="77777777" w:rsidR="00E4607A" w:rsidRPr="00E13A96" w:rsidRDefault="00E4607A" w:rsidP="00E4607A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2018" w:type="dxa"/>
            <w:gridSpan w:val="2"/>
          </w:tcPr>
          <w:p w14:paraId="6B9B68F1" w14:textId="77777777" w:rsidR="00E4607A" w:rsidRPr="00E13A96" w:rsidRDefault="00E4607A" w:rsidP="00E4607A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576" w:type="dxa"/>
          </w:tcPr>
          <w:p w14:paraId="5666980E" w14:textId="55EDC276" w:rsidR="00E4607A" w:rsidRPr="00E13A96" w:rsidRDefault="00E4607A" w:rsidP="00E4607A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3B27F6D5" w14:textId="77777777" w:rsidTr="00D843D7">
        <w:trPr>
          <w:trHeight w:val="360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66F8D5FC" w14:textId="77777777" w:rsidR="00E4607A" w:rsidRPr="00E13A96" w:rsidRDefault="00E4607A" w:rsidP="00E4607A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4" w:type="dxa"/>
            <w:vMerge/>
            <w:shd w:val="clear" w:color="auto" w:fill="F2F2F2" w:themeFill="background1" w:themeFillShade="F2"/>
          </w:tcPr>
          <w:p w14:paraId="73360C9F" w14:textId="77777777" w:rsidR="00E4607A" w:rsidRPr="00E13A96" w:rsidRDefault="00E4607A" w:rsidP="00E4607A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559" w:type="dxa"/>
          </w:tcPr>
          <w:p w14:paraId="015F1FD7" w14:textId="77777777" w:rsidR="00E4607A" w:rsidRPr="00E13A96" w:rsidRDefault="00E4607A" w:rsidP="00E4607A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2018" w:type="dxa"/>
            <w:gridSpan w:val="2"/>
          </w:tcPr>
          <w:p w14:paraId="39553494" w14:textId="77777777" w:rsidR="00E4607A" w:rsidRPr="00E13A96" w:rsidRDefault="00E4607A" w:rsidP="00E4607A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576" w:type="dxa"/>
          </w:tcPr>
          <w:p w14:paraId="7B8F1510" w14:textId="1D4A08DA" w:rsidR="00E4607A" w:rsidRPr="00E13A96" w:rsidRDefault="00E4607A" w:rsidP="00E4607A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34EB3D77" w14:textId="77777777" w:rsidTr="00D843D7">
        <w:trPr>
          <w:trHeight w:val="360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07351223" w14:textId="77777777" w:rsidR="00E4607A" w:rsidRPr="00E13A96" w:rsidRDefault="00E4607A" w:rsidP="00E4607A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4" w:type="dxa"/>
            <w:vMerge/>
            <w:shd w:val="clear" w:color="auto" w:fill="F2F2F2" w:themeFill="background1" w:themeFillShade="F2"/>
          </w:tcPr>
          <w:p w14:paraId="1A058A81" w14:textId="77777777" w:rsidR="00E4607A" w:rsidRPr="00E13A96" w:rsidRDefault="00E4607A" w:rsidP="00E4607A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559" w:type="dxa"/>
          </w:tcPr>
          <w:p w14:paraId="7F0E301F" w14:textId="77777777" w:rsidR="00E4607A" w:rsidRPr="00E13A96" w:rsidRDefault="00E4607A" w:rsidP="00E4607A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2018" w:type="dxa"/>
            <w:gridSpan w:val="2"/>
          </w:tcPr>
          <w:p w14:paraId="5E5919CF" w14:textId="77777777" w:rsidR="00E4607A" w:rsidRPr="00E13A96" w:rsidRDefault="00E4607A" w:rsidP="00E4607A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576" w:type="dxa"/>
          </w:tcPr>
          <w:p w14:paraId="619F3CC5" w14:textId="3C4260D2" w:rsidR="00E4607A" w:rsidRPr="00E13A96" w:rsidRDefault="00E4607A" w:rsidP="00E4607A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7FFFC054" w14:textId="77777777" w:rsidTr="00D843D7">
        <w:trPr>
          <w:trHeight w:val="372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28858746" w14:textId="77777777" w:rsidR="00E4607A" w:rsidRPr="00E13A96" w:rsidRDefault="00E4607A" w:rsidP="00E4607A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4" w:type="dxa"/>
            <w:vMerge w:val="restart"/>
            <w:shd w:val="clear" w:color="auto" w:fill="F2F2F2" w:themeFill="background1" w:themeFillShade="F2"/>
          </w:tcPr>
          <w:p w14:paraId="25A356F5" w14:textId="26755F3D" w:rsidR="00E4607A" w:rsidRPr="00E13A96" w:rsidRDefault="00E4607A" w:rsidP="00E4607A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申請中</w:t>
            </w:r>
          </w:p>
        </w:tc>
        <w:tc>
          <w:tcPr>
            <w:tcW w:w="1559" w:type="dxa"/>
          </w:tcPr>
          <w:p w14:paraId="31EAB621" w14:textId="77777777" w:rsidR="00E4607A" w:rsidRPr="00E13A96" w:rsidRDefault="00E4607A" w:rsidP="00E4607A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2018" w:type="dxa"/>
            <w:gridSpan w:val="2"/>
          </w:tcPr>
          <w:p w14:paraId="1459D1A1" w14:textId="77777777" w:rsidR="00E4607A" w:rsidRPr="00E13A96" w:rsidRDefault="00E4607A" w:rsidP="00E4607A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576" w:type="dxa"/>
          </w:tcPr>
          <w:p w14:paraId="219C3090" w14:textId="59893905" w:rsidR="00E4607A" w:rsidRPr="00E13A96" w:rsidRDefault="00E4607A" w:rsidP="00E4607A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1DF68F92" w14:textId="77777777" w:rsidTr="00D843D7">
        <w:trPr>
          <w:trHeight w:val="372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50E64C3B" w14:textId="77777777" w:rsidR="00E4607A" w:rsidRPr="00E13A96" w:rsidRDefault="00E4607A" w:rsidP="00E4607A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4" w:type="dxa"/>
            <w:vMerge/>
            <w:shd w:val="clear" w:color="auto" w:fill="F2F2F2" w:themeFill="background1" w:themeFillShade="F2"/>
          </w:tcPr>
          <w:p w14:paraId="2E074B67" w14:textId="77777777" w:rsidR="00E4607A" w:rsidRPr="00E13A96" w:rsidRDefault="00E4607A" w:rsidP="00E4607A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559" w:type="dxa"/>
          </w:tcPr>
          <w:p w14:paraId="403E22B7" w14:textId="77777777" w:rsidR="00E4607A" w:rsidRPr="00E13A96" w:rsidRDefault="00E4607A" w:rsidP="00E4607A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2018" w:type="dxa"/>
            <w:gridSpan w:val="2"/>
          </w:tcPr>
          <w:p w14:paraId="2AC69622" w14:textId="77777777" w:rsidR="00E4607A" w:rsidRPr="00E13A96" w:rsidRDefault="00E4607A" w:rsidP="00E4607A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576" w:type="dxa"/>
          </w:tcPr>
          <w:p w14:paraId="68E46B55" w14:textId="005D61C4" w:rsidR="00E4607A" w:rsidRPr="00E13A96" w:rsidRDefault="00E4607A" w:rsidP="00E4607A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01A9B039" w14:textId="77777777" w:rsidTr="00D843D7">
        <w:trPr>
          <w:trHeight w:val="372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16EE98E7" w14:textId="77777777" w:rsidR="00E4607A" w:rsidRPr="00E13A96" w:rsidRDefault="00E4607A" w:rsidP="00E4607A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4" w:type="dxa"/>
            <w:vMerge/>
            <w:shd w:val="clear" w:color="auto" w:fill="F2F2F2" w:themeFill="background1" w:themeFillShade="F2"/>
          </w:tcPr>
          <w:p w14:paraId="5A6C869F" w14:textId="77777777" w:rsidR="00E4607A" w:rsidRPr="00E13A96" w:rsidRDefault="00E4607A" w:rsidP="00E4607A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559" w:type="dxa"/>
          </w:tcPr>
          <w:p w14:paraId="0F36F436" w14:textId="77777777" w:rsidR="00E4607A" w:rsidRPr="00E13A96" w:rsidRDefault="00E4607A" w:rsidP="00E4607A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2018" w:type="dxa"/>
            <w:gridSpan w:val="2"/>
          </w:tcPr>
          <w:p w14:paraId="4A438665" w14:textId="77777777" w:rsidR="00E4607A" w:rsidRPr="00E13A96" w:rsidRDefault="00E4607A" w:rsidP="00E4607A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576" w:type="dxa"/>
          </w:tcPr>
          <w:p w14:paraId="10755E27" w14:textId="197C53BA" w:rsidR="00E4607A" w:rsidRPr="00E13A96" w:rsidRDefault="00E4607A" w:rsidP="00E4607A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7B6D0083" w14:textId="77777777" w:rsidTr="00D843D7">
        <w:trPr>
          <w:trHeight w:val="325"/>
        </w:trPr>
        <w:tc>
          <w:tcPr>
            <w:tcW w:w="2122" w:type="dxa"/>
            <w:vMerge w:val="restart"/>
            <w:shd w:val="clear" w:color="auto" w:fill="F2F2F2" w:themeFill="background1" w:themeFillShade="F2"/>
          </w:tcPr>
          <w:p w14:paraId="2AE5EEB8" w14:textId="77777777" w:rsidR="00687D9D" w:rsidRPr="00E13A96" w:rsidRDefault="00687D9D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支援を希望する金額</w:t>
            </w:r>
          </w:p>
          <w:p w14:paraId="6D784ABE" w14:textId="1275B048" w:rsidR="00687D9D" w:rsidRPr="00E13A96" w:rsidRDefault="00687D9D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（最大200万）</w:t>
            </w:r>
          </w:p>
        </w:tc>
        <w:tc>
          <w:tcPr>
            <w:tcW w:w="1134" w:type="dxa"/>
            <w:shd w:val="clear" w:color="auto" w:fill="auto"/>
          </w:tcPr>
          <w:p w14:paraId="3AD85C0D" w14:textId="7C6A93FA" w:rsidR="00687D9D" w:rsidRPr="00E13A96" w:rsidRDefault="00687D9D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総額</w:t>
            </w:r>
          </w:p>
        </w:tc>
        <w:tc>
          <w:tcPr>
            <w:tcW w:w="5153" w:type="dxa"/>
            <w:gridSpan w:val="4"/>
          </w:tcPr>
          <w:p w14:paraId="6D4E99BE" w14:textId="4CD4C8B4" w:rsidR="00687D9D" w:rsidRPr="00E13A96" w:rsidRDefault="00687D9D" w:rsidP="00687D9D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26C7C3C3" w14:textId="77777777" w:rsidTr="00D843D7">
        <w:trPr>
          <w:trHeight w:val="381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6715C585" w14:textId="77777777" w:rsidR="00687D9D" w:rsidRPr="00E13A96" w:rsidRDefault="00687D9D" w:rsidP="00CC3757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4" w:type="dxa"/>
            <w:vMerge w:val="restart"/>
            <w:shd w:val="clear" w:color="auto" w:fill="auto"/>
          </w:tcPr>
          <w:p w14:paraId="247B5502" w14:textId="0C4C6510" w:rsidR="00687D9D" w:rsidRPr="00E13A96" w:rsidRDefault="00687D9D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主な内訳</w:t>
            </w:r>
          </w:p>
          <w:p w14:paraId="49476D63" w14:textId="48C4D79D" w:rsidR="00687D9D" w:rsidRPr="00E13A96" w:rsidRDefault="00687D9D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（予定）</w:t>
            </w:r>
          </w:p>
        </w:tc>
        <w:tc>
          <w:tcPr>
            <w:tcW w:w="3543" w:type="dxa"/>
            <w:gridSpan w:val="2"/>
            <w:tcBorders>
              <w:right w:val="dashed" w:sz="4" w:space="0" w:color="auto"/>
            </w:tcBorders>
          </w:tcPr>
          <w:p w14:paraId="02700969" w14:textId="77777777" w:rsidR="00687D9D" w:rsidRPr="00E13A96" w:rsidRDefault="00687D9D" w:rsidP="00CC3757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610" w:type="dxa"/>
            <w:gridSpan w:val="2"/>
            <w:tcBorders>
              <w:left w:val="dashed" w:sz="4" w:space="0" w:color="auto"/>
            </w:tcBorders>
          </w:tcPr>
          <w:p w14:paraId="543C4249" w14:textId="284DB92D" w:rsidR="00687D9D" w:rsidRPr="00E13A96" w:rsidRDefault="00155215" w:rsidP="00155215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333FFD23" w14:textId="77777777" w:rsidTr="00D843D7">
        <w:trPr>
          <w:trHeight w:val="381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5A6B6BCF" w14:textId="77777777" w:rsidR="00155215" w:rsidRPr="00E13A96" w:rsidRDefault="00155215" w:rsidP="00155215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14:paraId="6613C5FB" w14:textId="77777777" w:rsidR="00155215" w:rsidRPr="00E13A96" w:rsidRDefault="00155215" w:rsidP="00155215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3543" w:type="dxa"/>
            <w:gridSpan w:val="2"/>
            <w:tcBorders>
              <w:right w:val="dashed" w:sz="4" w:space="0" w:color="auto"/>
            </w:tcBorders>
          </w:tcPr>
          <w:p w14:paraId="5D45928C" w14:textId="77777777" w:rsidR="00155215" w:rsidRPr="00E13A96" w:rsidRDefault="00155215" w:rsidP="00155215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610" w:type="dxa"/>
            <w:gridSpan w:val="2"/>
            <w:tcBorders>
              <w:left w:val="dashed" w:sz="4" w:space="0" w:color="auto"/>
            </w:tcBorders>
          </w:tcPr>
          <w:p w14:paraId="1F9F0999" w14:textId="429FA4F7" w:rsidR="00155215" w:rsidRPr="00E13A96" w:rsidRDefault="00155215" w:rsidP="00155215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57F24798" w14:textId="77777777" w:rsidTr="00D843D7">
        <w:trPr>
          <w:trHeight w:val="381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38DEF74A" w14:textId="77777777" w:rsidR="00155215" w:rsidRPr="00E13A96" w:rsidRDefault="00155215" w:rsidP="00155215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14:paraId="5CC1A7F9" w14:textId="77777777" w:rsidR="00155215" w:rsidRPr="00E13A96" w:rsidRDefault="00155215" w:rsidP="00155215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3543" w:type="dxa"/>
            <w:gridSpan w:val="2"/>
            <w:tcBorders>
              <w:right w:val="dashed" w:sz="4" w:space="0" w:color="auto"/>
            </w:tcBorders>
          </w:tcPr>
          <w:p w14:paraId="35486B81" w14:textId="77777777" w:rsidR="00155215" w:rsidRPr="00E13A96" w:rsidRDefault="00155215" w:rsidP="00155215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610" w:type="dxa"/>
            <w:gridSpan w:val="2"/>
            <w:tcBorders>
              <w:left w:val="dashed" w:sz="4" w:space="0" w:color="auto"/>
            </w:tcBorders>
          </w:tcPr>
          <w:p w14:paraId="0C55F059" w14:textId="01887971" w:rsidR="00155215" w:rsidRPr="00E13A96" w:rsidRDefault="00155215" w:rsidP="00155215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2F529597" w14:textId="77777777" w:rsidTr="00D843D7">
        <w:trPr>
          <w:trHeight w:val="381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04B17414" w14:textId="77777777" w:rsidR="00155215" w:rsidRPr="00E13A96" w:rsidRDefault="00155215" w:rsidP="00155215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14:paraId="26BEDF49" w14:textId="77777777" w:rsidR="00155215" w:rsidRPr="00E13A96" w:rsidRDefault="00155215" w:rsidP="00155215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3543" w:type="dxa"/>
            <w:gridSpan w:val="2"/>
            <w:tcBorders>
              <w:right w:val="dashed" w:sz="4" w:space="0" w:color="auto"/>
            </w:tcBorders>
          </w:tcPr>
          <w:p w14:paraId="4B1368F5" w14:textId="77777777" w:rsidR="00155215" w:rsidRPr="00E13A96" w:rsidRDefault="00155215" w:rsidP="00155215">
            <w:pPr>
              <w:widowControl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610" w:type="dxa"/>
            <w:gridSpan w:val="2"/>
            <w:tcBorders>
              <w:left w:val="dashed" w:sz="4" w:space="0" w:color="auto"/>
            </w:tcBorders>
          </w:tcPr>
          <w:p w14:paraId="0388B9F5" w14:textId="6BA79221" w:rsidR="00155215" w:rsidRPr="00E13A96" w:rsidRDefault="00155215" w:rsidP="00155215">
            <w:pPr>
              <w:widowControl/>
              <w:jc w:val="righ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万円</w:t>
            </w:r>
          </w:p>
        </w:tc>
      </w:tr>
      <w:tr w:rsidR="00E13A96" w:rsidRPr="00E13A96" w14:paraId="0E78B3CC" w14:textId="77777777" w:rsidTr="001A11F5">
        <w:trPr>
          <w:trHeight w:val="699"/>
        </w:trPr>
        <w:tc>
          <w:tcPr>
            <w:tcW w:w="2122" w:type="dxa"/>
            <w:shd w:val="clear" w:color="auto" w:fill="F2F2F2" w:themeFill="background1" w:themeFillShade="F2"/>
          </w:tcPr>
          <w:p w14:paraId="06430350" w14:textId="0B6A28A2" w:rsidR="00155215" w:rsidRPr="00E13A96" w:rsidRDefault="00155215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希望総額より減額された場合の希望</w:t>
            </w:r>
          </w:p>
        </w:tc>
        <w:tc>
          <w:tcPr>
            <w:tcW w:w="6287" w:type="dxa"/>
            <w:gridSpan w:val="5"/>
            <w:shd w:val="clear" w:color="auto" w:fill="auto"/>
          </w:tcPr>
          <w:p w14:paraId="2412E04F" w14:textId="77777777" w:rsidR="00155215" w:rsidRPr="00E13A96" w:rsidRDefault="00155215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□減額されても支援を希望する</w:t>
            </w:r>
          </w:p>
          <w:p w14:paraId="3F8939BC" w14:textId="557F1ED5" w:rsidR="00155215" w:rsidRPr="00E13A96" w:rsidRDefault="00155215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□（　　　　）万円以下に減額された場合は支援を希望しない</w:t>
            </w:r>
          </w:p>
        </w:tc>
      </w:tr>
      <w:tr w:rsidR="00E13A96" w:rsidRPr="00E13A96" w14:paraId="1F205F19" w14:textId="77777777" w:rsidTr="001A11F5">
        <w:trPr>
          <w:trHeight w:val="699"/>
        </w:trPr>
        <w:tc>
          <w:tcPr>
            <w:tcW w:w="2122" w:type="dxa"/>
            <w:shd w:val="clear" w:color="auto" w:fill="F2F2F2" w:themeFill="background1" w:themeFillShade="F2"/>
          </w:tcPr>
          <w:p w14:paraId="63DECE77" w14:textId="29ECF09D" w:rsidR="00EE3AB0" w:rsidRPr="00E13A96" w:rsidRDefault="00EE3AB0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倫理審査</w:t>
            </w:r>
          </w:p>
        </w:tc>
        <w:tc>
          <w:tcPr>
            <w:tcW w:w="6287" w:type="dxa"/>
            <w:gridSpan w:val="5"/>
            <w:shd w:val="clear" w:color="auto" w:fill="auto"/>
          </w:tcPr>
          <w:p w14:paraId="048FDFC8" w14:textId="6942350F" w:rsidR="00EE3AB0" w:rsidRPr="00E13A96" w:rsidRDefault="00EE3AB0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□</w:t>
            </w:r>
            <w:r w:rsidR="00917F24" w:rsidRPr="00E13A96">
              <w:rPr>
                <w:rFonts w:asciiTheme="minorEastAsia" w:hAnsiTheme="minorEastAsia" w:hint="eastAsia"/>
              </w:rPr>
              <w:t>承認済　□申請中（未承認）</w:t>
            </w:r>
          </w:p>
          <w:p w14:paraId="75A391E1" w14:textId="47658C3F" w:rsidR="00917F24" w:rsidRPr="00E13A96" w:rsidRDefault="00917F24" w:rsidP="00CC3757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□未申請（申請予定あり）　□申請予定なし（該当しない）</w:t>
            </w:r>
          </w:p>
        </w:tc>
      </w:tr>
    </w:tbl>
    <w:p w14:paraId="6DB5E3E3" w14:textId="75F46795" w:rsidR="00DB023A" w:rsidRPr="00E13A96" w:rsidRDefault="00DB023A">
      <w:pPr>
        <w:widowControl/>
        <w:jc w:val="left"/>
      </w:pPr>
      <w:r w:rsidRPr="00E13A96">
        <w:br w:type="page"/>
      </w:r>
    </w:p>
    <w:p w14:paraId="3C36C387" w14:textId="5F02C0DE" w:rsidR="00DB023A" w:rsidRPr="00E13A96" w:rsidRDefault="00DB023A">
      <w:r w:rsidRPr="00E13A96">
        <w:rPr>
          <w:rFonts w:hint="eastAsia"/>
        </w:rPr>
        <w:lastRenderedPageBreak/>
        <w:t>３．</w:t>
      </w:r>
      <w:r w:rsidR="001A11F5" w:rsidRPr="00E13A96">
        <w:rPr>
          <w:rFonts w:hint="eastAsia"/>
        </w:rPr>
        <w:t>支援を希望する臨床</w:t>
      </w:r>
      <w:r w:rsidRPr="00E13A96">
        <w:rPr>
          <w:rFonts w:hint="eastAsia"/>
        </w:rPr>
        <w:t>研究の概要</w:t>
      </w:r>
    </w:p>
    <w:tbl>
      <w:tblPr>
        <w:tblStyle w:val="a9"/>
        <w:tblW w:w="8500" w:type="dxa"/>
        <w:tblLook w:val="04A0" w:firstRow="1" w:lastRow="0" w:firstColumn="1" w:lastColumn="0" w:noHBand="0" w:noVBand="1"/>
      </w:tblPr>
      <w:tblGrid>
        <w:gridCol w:w="8500"/>
      </w:tblGrid>
      <w:tr w:rsidR="00E13A96" w:rsidRPr="00E13A96" w14:paraId="12CAED43" w14:textId="77777777" w:rsidTr="001A11F5">
        <w:trPr>
          <w:trHeight w:val="1124"/>
        </w:trPr>
        <w:tc>
          <w:tcPr>
            <w:tcW w:w="8500" w:type="dxa"/>
            <w:shd w:val="clear" w:color="auto" w:fill="F2F2F2" w:themeFill="background1" w:themeFillShade="F2"/>
          </w:tcPr>
          <w:p w14:paraId="67E300E8" w14:textId="121870D5" w:rsidR="001A11F5" w:rsidRPr="00E13A96" w:rsidRDefault="00300808" w:rsidP="001A11F5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・</w:t>
            </w:r>
            <w:r w:rsidR="001A11F5" w:rsidRPr="00E13A96">
              <w:rPr>
                <w:rFonts w:asciiTheme="minorEastAsia" w:hAnsiTheme="minorEastAsia" w:hint="eastAsia"/>
              </w:rPr>
              <w:t>研究の着想に至った経緯、研究の意義、準備状況、期待される成果、研究に向けた熱意などについて記載すること。</w:t>
            </w:r>
          </w:p>
          <w:p w14:paraId="339BC992" w14:textId="65EDB819" w:rsidR="001A11F5" w:rsidRPr="00E13A96" w:rsidRDefault="001A11F5" w:rsidP="001A11F5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・</w:t>
            </w:r>
            <w:r w:rsidR="00300808" w:rsidRPr="00E13A96">
              <w:rPr>
                <w:rFonts w:asciiTheme="minorEastAsia" w:hAnsiTheme="minorEastAsia" w:hint="eastAsia"/>
              </w:rPr>
              <w:t>10.5ポイント以上の文字を用い、</w:t>
            </w:r>
            <w:r w:rsidR="00917F24" w:rsidRPr="00E13A96">
              <w:rPr>
                <w:rFonts w:asciiTheme="minorEastAsia" w:hAnsiTheme="minorEastAsia" w:hint="eastAsia"/>
              </w:rPr>
              <w:t>2</w:t>
            </w:r>
            <w:r w:rsidRPr="00E13A96">
              <w:rPr>
                <w:rFonts w:asciiTheme="minorEastAsia" w:hAnsiTheme="minorEastAsia" w:hint="eastAsia"/>
              </w:rPr>
              <w:t>ページ以内で記載すること。</w:t>
            </w:r>
          </w:p>
          <w:p w14:paraId="383374AC" w14:textId="77777777" w:rsidR="001A11F5" w:rsidRPr="00E13A96" w:rsidRDefault="001A11F5" w:rsidP="001A11F5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・必ず研究の概要図を示すこと。</w:t>
            </w:r>
          </w:p>
          <w:p w14:paraId="322A1095" w14:textId="34BD244C" w:rsidR="00917F24" w:rsidRPr="00E13A96" w:rsidRDefault="00917F24" w:rsidP="001A11F5">
            <w:pPr>
              <w:widowControl/>
              <w:jc w:val="left"/>
              <w:rPr>
                <w:rFonts w:asciiTheme="minorEastAsia" w:hAnsiTheme="minorEastAsia"/>
              </w:rPr>
            </w:pPr>
            <w:r w:rsidRPr="00E13A96">
              <w:rPr>
                <w:rFonts w:asciiTheme="minorEastAsia" w:hAnsiTheme="minorEastAsia" w:hint="eastAsia"/>
              </w:rPr>
              <w:t>・すでに研究計画書（またはコンセプト）が完成している場合には添付すること。</w:t>
            </w:r>
          </w:p>
        </w:tc>
      </w:tr>
    </w:tbl>
    <w:p w14:paraId="7199F6C5" w14:textId="092BF5D7" w:rsidR="00917F24" w:rsidRPr="00E13A96" w:rsidRDefault="00917F24">
      <w:pPr>
        <w:widowControl/>
        <w:jc w:val="left"/>
        <w:rPr>
          <w:rFonts w:asciiTheme="minorEastAsia" w:hAnsiTheme="minorEastAsia"/>
        </w:rPr>
      </w:pPr>
    </w:p>
    <w:p w14:paraId="7683017C" w14:textId="77777777" w:rsidR="00917F24" w:rsidRPr="00E13A96" w:rsidRDefault="00917F24">
      <w:pPr>
        <w:widowControl/>
        <w:jc w:val="left"/>
        <w:rPr>
          <w:rFonts w:asciiTheme="minorEastAsia" w:hAnsiTheme="minorEastAsia"/>
        </w:rPr>
      </w:pPr>
    </w:p>
    <w:p w14:paraId="7C0AFD81" w14:textId="08850C06" w:rsidR="006D494B" w:rsidRPr="00E13A96" w:rsidRDefault="006D494B">
      <w:pPr>
        <w:widowControl/>
        <w:jc w:val="left"/>
        <w:rPr>
          <w:rFonts w:asciiTheme="minorEastAsia" w:hAnsiTheme="minorEastAsia"/>
        </w:rPr>
      </w:pPr>
    </w:p>
    <w:sectPr w:rsidR="006D494B" w:rsidRPr="00E13A96" w:rsidSect="003868E1">
      <w:pgSz w:w="11906" w:h="16838"/>
      <w:pgMar w:top="1701" w:right="1701" w:bottom="1418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0F4BA8" w14:textId="77777777" w:rsidR="003868E1" w:rsidRDefault="003868E1" w:rsidP="003969B4">
      <w:r>
        <w:separator/>
      </w:r>
    </w:p>
  </w:endnote>
  <w:endnote w:type="continuationSeparator" w:id="0">
    <w:p w14:paraId="720F9002" w14:textId="77777777" w:rsidR="003868E1" w:rsidRDefault="003868E1" w:rsidP="003969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070337" w14:textId="77777777" w:rsidR="003868E1" w:rsidRDefault="003868E1" w:rsidP="003969B4">
      <w:r>
        <w:separator/>
      </w:r>
    </w:p>
  </w:footnote>
  <w:footnote w:type="continuationSeparator" w:id="0">
    <w:p w14:paraId="54D7B358" w14:textId="77777777" w:rsidR="003868E1" w:rsidRDefault="003868E1" w:rsidP="003969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D6997"/>
    <w:multiLevelType w:val="hybridMultilevel"/>
    <w:tmpl w:val="3BE2BAF6"/>
    <w:lvl w:ilvl="0" w:tplc="8392DA44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2C97DC5"/>
    <w:multiLevelType w:val="hybridMultilevel"/>
    <w:tmpl w:val="9928392A"/>
    <w:lvl w:ilvl="0" w:tplc="04090011">
      <w:start w:val="1"/>
      <w:numFmt w:val="decimalEnclosedCircle"/>
      <w:lvlText w:val="%1"/>
      <w:lvlJc w:val="left"/>
      <w:pPr>
        <w:ind w:left="562" w:hanging="420"/>
      </w:pPr>
    </w:lvl>
    <w:lvl w:ilvl="1" w:tplc="04090017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2" w15:restartNumberingAfterBreak="0">
    <w:nsid w:val="0CDA3C5C"/>
    <w:multiLevelType w:val="hybridMultilevel"/>
    <w:tmpl w:val="965E344C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41B1025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197145ED"/>
    <w:multiLevelType w:val="hybridMultilevel"/>
    <w:tmpl w:val="ACD261EC"/>
    <w:lvl w:ilvl="0" w:tplc="8392DA44">
      <w:start w:val="1"/>
      <w:numFmt w:val="bullet"/>
      <w:lvlText w:val="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22" w:hanging="420"/>
      </w:pPr>
      <w:rPr>
        <w:rFonts w:ascii="Wingdings" w:hAnsi="Wingdings" w:hint="default"/>
      </w:rPr>
    </w:lvl>
  </w:abstractNum>
  <w:abstractNum w:abstractNumId="5" w15:restartNumberingAfterBreak="0">
    <w:nsid w:val="2E715F18"/>
    <w:multiLevelType w:val="hybridMultilevel"/>
    <w:tmpl w:val="5348563C"/>
    <w:lvl w:ilvl="0" w:tplc="8392DA44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FFFFFFFF" w:tentative="1">
      <w:start w:val="1"/>
      <w:numFmt w:val="aiueoFullWidth"/>
      <w:lvlText w:val="(%2)"/>
      <w:lvlJc w:val="left"/>
      <w:pPr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398858B8"/>
    <w:multiLevelType w:val="hybridMultilevel"/>
    <w:tmpl w:val="8CB8E22E"/>
    <w:lvl w:ilvl="0" w:tplc="8392DA44">
      <w:start w:val="1"/>
      <w:numFmt w:val="bullet"/>
      <w:lvlText w:val="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22" w:hanging="420"/>
      </w:pPr>
      <w:rPr>
        <w:rFonts w:ascii="Wingdings" w:hAnsi="Wingdings" w:hint="default"/>
      </w:rPr>
    </w:lvl>
  </w:abstractNum>
  <w:abstractNum w:abstractNumId="7" w15:restartNumberingAfterBreak="0">
    <w:nsid w:val="4F6D4890"/>
    <w:multiLevelType w:val="hybridMultilevel"/>
    <w:tmpl w:val="E4B0DC96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578311C3"/>
    <w:multiLevelType w:val="hybridMultilevel"/>
    <w:tmpl w:val="234805E2"/>
    <w:lvl w:ilvl="0" w:tplc="8392DA44">
      <w:start w:val="1"/>
      <w:numFmt w:val="bullet"/>
      <w:lvlText w:val="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22" w:hanging="420"/>
      </w:pPr>
      <w:rPr>
        <w:rFonts w:ascii="Wingdings" w:hAnsi="Wingdings" w:hint="default"/>
      </w:rPr>
    </w:lvl>
  </w:abstractNum>
  <w:abstractNum w:abstractNumId="9" w15:restartNumberingAfterBreak="0">
    <w:nsid w:val="60682E0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0" w15:restartNumberingAfterBreak="0">
    <w:nsid w:val="675B6D99"/>
    <w:multiLevelType w:val="hybridMultilevel"/>
    <w:tmpl w:val="B00EA21E"/>
    <w:lvl w:ilvl="0" w:tplc="8392DA44">
      <w:start w:val="1"/>
      <w:numFmt w:val="bullet"/>
      <w:lvlText w:val="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22" w:hanging="420"/>
      </w:pPr>
      <w:rPr>
        <w:rFonts w:ascii="Wingdings" w:hAnsi="Wingdings" w:hint="default"/>
      </w:rPr>
    </w:lvl>
  </w:abstractNum>
  <w:abstractNum w:abstractNumId="11" w15:restartNumberingAfterBreak="0">
    <w:nsid w:val="6E92269B"/>
    <w:multiLevelType w:val="hybridMultilevel"/>
    <w:tmpl w:val="709812FA"/>
    <w:lvl w:ilvl="0" w:tplc="8392DA44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FFFFFFFF" w:tentative="1">
      <w:start w:val="1"/>
      <w:numFmt w:val="aiueoFullWidth"/>
      <w:lvlText w:val="(%2)"/>
      <w:lvlJc w:val="left"/>
      <w:pPr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6F137B74"/>
    <w:multiLevelType w:val="hybridMultilevel"/>
    <w:tmpl w:val="A5C88C48"/>
    <w:lvl w:ilvl="0" w:tplc="8392DA44">
      <w:start w:val="1"/>
      <w:numFmt w:val="bullet"/>
      <w:lvlText w:val=""/>
      <w:lvlJc w:val="left"/>
      <w:pPr>
        <w:ind w:left="562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22" w:hanging="420"/>
      </w:pPr>
      <w:rPr>
        <w:rFonts w:ascii="Wingdings" w:hAnsi="Wingdings" w:hint="default"/>
      </w:rPr>
    </w:lvl>
  </w:abstractNum>
  <w:num w:numId="1" w16cid:durableId="1905483622">
    <w:abstractNumId w:val="3"/>
  </w:num>
  <w:num w:numId="2" w16cid:durableId="622077072">
    <w:abstractNumId w:val="7"/>
  </w:num>
  <w:num w:numId="3" w16cid:durableId="1876917646">
    <w:abstractNumId w:val="2"/>
  </w:num>
  <w:num w:numId="4" w16cid:durableId="162092881">
    <w:abstractNumId w:val="0"/>
  </w:num>
  <w:num w:numId="5" w16cid:durableId="960379169">
    <w:abstractNumId w:val="9"/>
  </w:num>
  <w:num w:numId="6" w16cid:durableId="1086222255">
    <w:abstractNumId w:val="10"/>
  </w:num>
  <w:num w:numId="7" w16cid:durableId="1867405512">
    <w:abstractNumId w:val="5"/>
  </w:num>
  <w:num w:numId="8" w16cid:durableId="880241115">
    <w:abstractNumId w:val="11"/>
  </w:num>
  <w:num w:numId="9" w16cid:durableId="2059040968">
    <w:abstractNumId w:val="8"/>
  </w:num>
  <w:num w:numId="10" w16cid:durableId="1700542210">
    <w:abstractNumId w:val="1"/>
  </w:num>
  <w:num w:numId="11" w16cid:durableId="1967735923">
    <w:abstractNumId w:val="6"/>
  </w:num>
  <w:num w:numId="12" w16cid:durableId="799999733">
    <w:abstractNumId w:val="4"/>
  </w:num>
  <w:num w:numId="13" w16cid:durableId="85708007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DY0MTK0tDAwMjRX0lEKTi0uzszPAykwNKkFAFUMmx8tAAAA"/>
  </w:docVars>
  <w:rsids>
    <w:rsidRoot w:val="009326CF"/>
    <w:rsid w:val="00000BB7"/>
    <w:rsid w:val="00014357"/>
    <w:rsid w:val="0002037B"/>
    <w:rsid w:val="000240D3"/>
    <w:rsid w:val="0002712D"/>
    <w:rsid w:val="000661BC"/>
    <w:rsid w:val="000A6F07"/>
    <w:rsid w:val="000C0DEA"/>
    <w:rsid w:val="000C4BE2"/>
    <w:rsid w:val="000D5BA9"/>
    <w:rsid w:val="000D695D"/>
    <w:rsid w:val="000E3A0B"/>
    <w:rsid w:val="000E4FA6"/>
    <w:rsid w:val="00113A8B"/>
    <w:rsid w:val="00121B32"/>
    <w:rsid w:val="00146E4E"/>
    <w:rsid w:val="00147AC8"/>
    <w:rsid w:val="0015337C"/>
    <w:rsid w:val="00155215"/>
    <w:rsid w:val="00162D43"/>
    <w:rsid w:val="00163C54"/>
    <w:rsid w:val="00165FC9"/>
    <w:rsid w:val="00176AFB"/>
    <w:rsid w:val="001952D2"/>
    <w:rsid w:val="001A11F5"/>
    <w:rsid w:val="001C429B"/>
    <w:rsid w:val="001C62C4"/>
    <w:rsid w:val="001D65D6"/>
    <w:rsid w:val="001D7BA3"/>
    <w:rsid w:val="001E6147"/>
    <w:rsid w:val="00204974"/>
    <w:rsid w:val="002274C0"/>
    <w:rsid w:val="00282F64"/>
    <w:rsid w:val="002B423C"/>
    <w:rsid w:val="002C45E2"/>
    <w:rsid w:val="002E4B2C"/>
    <w:rsid w:val="00300808"/>
    <w:rsid w:val="00366635"/>
    <w:rsid w:val="003868E1"/>
    <w:rsid w:val="003969B4"/>
    <w:rsid w:val="003D2378"/>
    <w:rsid w:val="003E0C3F"/>
    <w:rsid w:val="003F041D"/>
    <w:rsid w:val="003F5E11"/>
    <w:rsid w:val="00415167"/>
    <w:rsid w:val="004633F1"/>
    <w:rsid w:val="004B38CC"/>
    <w:rsid w:val="004D3EEB"/>
    <w:rsid w:val="004E0DBC"/>
    <w:rsid w:val="004F63F9"/>
    <w:rsid w:val="00511F9F"/>
    <w:rsid w:val="005164E3"/>
    <w:rsid w:val="00524795"/>
    <w:rsid w:val="00526F87"/>
    <w:rsid w:val="00542A36"/>
    <w:rsid w:val="005626B1"/>
    <w:rsid w:val="00576B12"/>
    <w:rsid w:val="00583F9D"/>
    <w:rsid w:val="005A431B"/>
    <w:rsid w:val="005C01A0"/>
    <w:rsid w:val="005C2FDF"/>
    <w:rsid w:val="005C6ED7"/>
    <w:rsid w:val="005F35E0"/>
    <w:rsid w:val="006166F3"/>
    <w:rsid w:val="0062113E"/>
    <w:rsid w:val="00625F7A"/>
    <w:rsid w:val="00646F0B"/>
    <w:rsid w:val="006508AB"/>
    <w:rsid w:val="00673AFD"/>
    <w:rsid w:val="00687D9D"/>
    <w:rsid w:val="006911FE"/>
    <w:rsid w:val="00692565"/>
    <w:rsid w:val="006C16FD"/>
    <w:rsid w:val="006D0670"/>
    <w:rsid w:val="006D494B"/>
    <w:rsid w:val="006F63C7"/>
    <w:rsid w:val="007111F6"/>
    <w:rsid w:val="0072518A"/>
    <w:rsid w:val="00735924"/>
    <w:rsid w:val="0075281A"/>
    <w:rsid w:val="00752B5C"/>
    <w:rsid w:val="007A6453"/>
    <w:rsid w:val="007A65DC"/>
    <w:rsid w:val="007B0B83"/>
    <w:rsid w:val="007B4541"/>
    <w:rsid w:val="007D3C68"/>
    <w:rsid w:val="007E77C2"/>
    <w:rsid w:val="007F5487"/>
    <w:rsid w:val="0085034A"/>
    <w:rsid w:val="008612A2"/>
    <w:rsid w:val="00872298"/>
    <w:rsid w:val="008823D7"/>
    <w:rsid w:val="008B16D1"/>
    <w:rsid w:val="008D7BD2"/>
    <w:rsid w:val="008E3EEC"/>
    <w:rsid w:val="00917F24"/>
    <w:rsid w:val="009239B6"/>
    <w:rsid w:val="00924F75"/>
    <w:rsid w:val="009326CF"/>
    <w:rsid w:val="00945F4E"/>
    <w:rsid w:val="00952F2B"/>
    <w:rsid w:val="0095354A"/>
    <w:rsid w:val="009702B5"/>
    <w:rsid w:val="00972791"/>
    <w:rsid w:val="009801BF"/>
    <w:rsid w:val="00980B66"/>
    <w:rsid w:val="00986904"/>
    <w:rsid w:val="009A4757"/>
    <w:rsid w:val="009C29D2"/>
    <w:rsid w:val="009D457B"/>
    <w:rsid w:val="009D5F3F"/>
    <w:rsid w:val="00A06A39"/>
    <w:rsid w:val="00A14F13"/>
    <w:rsid w:val="00A245EB"/>
    <w:rsid w:val="00A33127"/>
    <w:rsid w:val="00A41FBD"/>
    <w:rsid w:val="00A4505D"/>
    <w:rsid w:val="00A55511"/>
    <w:rsid w:val="00A70284"/>
    <w:rsid w:val="00A7250C"/>
    <w:rsid w:val="00A9092F"/>
    <w:rsid w:val="00A919DD"/>
    <w:rsid w:val="00AA6979"/>
    <w:rsid w:val="00AC4648"/>
    <w:rsid w:val="00B14032"/>
    <w:rsid w:val="00B60B8D"/>
    <w:rsid w:val="00B80276"/>
    <w:rsid w:val="00B81358"/>
    <w:rsid w:val="00BB5D98"/>
    <w:rsid w:val="00BD521C"/>
    <w:rsid w:val="00C44CA4"/>
    <w:rsid w:val="00C72110"/>
    <w:rsid w:val="00C84978"/>
    <w:rsid w:val="00CA5C21"/>
    <w:rsid w:val="00CC3757"/>
    <w:rsid w:val="00CC3A13"/>
    <w:rsid w:val="00CC5448"/>
    <w:rsid w:val="00CD11DF"/>
    <w:rsid w:val="00D046EE"/>
    <w:rsid w:val="00D143CC"/>
    <w:rsid w:val="00D2576D"/>
    <w:rsid w:val="00D34055"/>
    <w:rsid w:val="00D843D7"/>
    <w:rsid w:val="00D9700C"/>
    <w:rsid w:val="00DB023A"/>
    <w:rsid w:val="00DC5408"/>
    <w:rsid w:val="00DC73DD"/>
    <w:rsid w:val="00DD642C"/>
    <w:rsid w:val="00DD7075"/>
    <w:rsid w:val="00DF25F7"/>
    <w:rsid w:val="00E00D75"/>
    <w:rsid w:val="00E13A96"/>
    <w:rsid w:val="00E2739E"/>
    <w:rsid w:val="00E36DDA"/>
    <w:rsid w:val="00E41E5F"/>
    <w:rsid w:val="00E42437"/>
    <w:rsid w:val="00E43E49"/>
    <w:rsid w:val="00E4607A"/>
    <w:rsid w:val="00E76470"/>
    <w:rsid w:val="00EC5431"/>
    <w:rsid w:val="00EE3AB0"/>
    <w:rsid w:val="00F07C69"/>
    <w:rsid w:val="00F16B14"/>
    <w:rsid w:val="00F25033"/>
    <w:rsid w:val="00F34699"/>
    <w:rsid w:val="00FA7F50"/>
    <w:rsid w:val="00FB782B"/>
    <w:rsid w:val="00FC4378"/>
    <w:rsid w:val="00FF14C6"/>
    <w:rsid w:val="00FF33A5"/>
    <w:rsid w:val="00FF7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F4276B5"/>
  <w15:chartTrackingRefBased/>
  <w15:docId w15:val="{2BBAECC7-E7F0-4428-AFD5-950859F0B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17F2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326CF"/>
    <w:pPr>
      <w:ind w:leftChars="400" w:left="840"/>
    </w:pPr>
  </w:style>
  <w:style w:type="character" w:styleId="a4">
    <w:name w:val="annotation reference"/>
    <w:basedOn w:val="a0"/>
    <w:uiPriority w:val="99"/>
    <w:semiHidden/>
    <w:unhideWhenUsed/>
    <w:rsid w:val="00D046EE"/>
    <w:rPr>
      <w:sz w:val="18"/>
      <w:szCs w:val="18"/>
    </w:rPr>
  </w:style>
  <w:style w:type="paragraph" w:styleId="a5">
    <w:name w:val="annotation text"/>
    <w:basedOn w:val="a"/>
    <w:link w:val="a6"/>
    <w:uiPriority w:val="99"/>
    <w:unhideWhenUsed/>
    <w:rsid w:val="00D046EE"/>
    <w:pPr>
      <w:jc w:val="left"/>
    </w:pPr>
  </w:style>
  <w:style w:type="character" w:customStyle="1" w:styleId="a6">
    <w:name w:val="コメント文字列 (文字)"/>
    <w:basedOn w:val="a0"/>
    <w:link w:val="a5"/>
    <w:uiPriority w:val="99"/>
    <w:rsid w:val="00D046EE"/>
  </w:style>
  <w:style w:type="paragraph" w:styleId="a7">
    <w:name w:val="annotation subject"/>
    <w:basedOn w:val="a5"/>
    <w:next w:val="a5"/>
    <w:link w:val="a8"/>
    <w:uiPriority w:val="99"/>
    <w:semiHidden/>
    <w:unhideWhenUsed/>
    <w:rsid w:val="00D046EE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D046EE"/>
    <w:rPr>
      <w:b/>
      <w:bCs/>
    </w:rPr>
  </w:style>
  <w:style w:type="table" w:styleId="a9">
    <w:name w:val="Table Grid"/>
    <w:basedOn w:val="a1"/>
    <w:uiPriority w:val="59"/>
    <w:rsid w:val="000E4F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a">
    <w:name w:val="一太郎８/９"/>
    <w:rsid w:val="00E36DDA"/>
    <w:pPr>
      <w:widowControl w:val="0"/>
      <w:wordWrap w:val="0"/>
      <w:autoSpaceDE w:val="0"/>
      <w:autoSpaceDN w:val="0"/>
      <w:adjustRightInd w:val="0"/>
      <w:spacing w:line="301" w:lineRule="atLeast"/>
      <w:jc w:val="both"/>
    </w:pPr>
    <w:rPr>
      <w:rFonts w:ascii="ＭＳ 明朝" w:eastAsia="ＭＳ 明朝" w:hAnsi="Century" w:cs="Times New Roman"/>
      <w:spacing w:val="1"/>
      <w:kern w:val="0"/>
      <w:sz w:val="24"/>
      <w:szCs w:val="24"/>
    </w:rPr>
  </w:style>
  <w:style w:type="paragraph" w:styleId="ab">
    <w:name w:val="Revision"/>
    <w:hidden/>
    <w:uiPriority w:val="99"/>
    <w:semiHidden/>
    <w:rsid w:val="006C16FD"/>
  </w:style>
  <w:style w:type="paragraph" w:styleId="ac">
    <w:name w:val="header"/>
    <w:basedOn w:val="a"/>
    <w:link w:val="ad"/>
    <w:uiPriority w:val="99"/>
    <w:unhideWhenUsed/>
    <w:rsid w:val="003969B4"/>
    <w:pPr>
      <w:tabs>
        <w:tab w:val="center" w:pos="4252"/>
        <w:tab w:val="right" w:pos="8504"/>
      </w:tabs>
      <w:snapToGrid w:val="0"/>
    </w:pPr>
  </w:style>
  <w:style w:type="character" w:customStyle="1" w:styleId="ad">
    <w:name w:val="ヘッダー (文字)"/>
    <w:basedOn w:val="a0"/>
    <w:link w:val="ac"/>
    <w:uiPriority w:val="99"/>
    <w:rsid w:val="003969B4"/>
  </w:style>
  <w:style w:type="paragraph" w:styleId="ae">
    <w:name w:val="footer"/>
    <w:basedOn w:val="a"/>
    <w:link w:val="af"/>
    <w:uiPriority w:val="99"/>
    <w:unhideWhenUsed/>
    <w:rsid w:val="003969B4"/>
    <w:pPr>
      <w:tabs>
        <w:tab w:val="center" w:pos="4252"/>
        <w:tab w:val="right" w:pos="8504"/>
      </w:tabs>
      <w:snapToGrid w:val="0"/>
    </w:pPr>
  </w:style>
  <w:style w:type="character" w:customStyle="1" w:styleId="af">
    <w:name w:val="フッター (文字)"/>
    <w:basedOn w:val="a0"/>
    <w:link w:val="ae"/>
    <w:uiPriority w:val="99"/>
    <w:rsid w:val="003969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o M</dc:creator>
  <cp:keywords/>
  <dc:description/>
  <cp:lastModifiedBy>User</cp:lastModifiedBy>
  <cp:revision>4</cp:revision>
  <dcterms:created xsi:type="dcterms:W3CDTF">2023-04-03T12:48:00Z</dcterms:created>
  <dcterms:modified xsi:type="dcterms:W3CDTF">2024-04-08T00:26:00Z</dcterms:modified>
</cp:coreProperties>
</file>